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EC211D" w14:textId="35D75C1F" w:rsidR="000870D3" w:rsidRDefault="000870D3" w:rsidP="000870D3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Project Meeting – 1 (28/09/2020)</w:t>
      </w:r>
    </w:p>
    <w:p w14:paraId="21F5D5F9" w14:textId="4FF66BB6" w:rsidR="0094137F" w:rsidRDefault="0094137F" w:rsidP="000870D3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(</w:t>
      </w:r>
      <w:proofErr w:type="spellStart"/>
      <w:r>
        <w:rPr>
          <w:b/>
          <w:bCs/>
          <w:u w:val="single"/>
        </w:rPr>
        <w:t>Dr.</w:t>
      </w:r>
      <w:proofErr w:type="spellEnd"/>
      <w:r>
        <w:rPr>
          <w:b/>
          <w:bCs/>
          <w:u w:val="single"/>
        </w:rPr>
        <w:t xml:space="preserve"> David Walker)</w:t>
      </w:r>
    </w:p>
    <w:p w14:paraId="46C12184" w14:textId="0C37056A" w:rsidR="000870D3" w:rsidRDefault="000870D3" w:rsidP="000870D3">
      <w:pPr>
        <w:rPr>
          <w:i/>
          <w:iCs/>
        </w:rPr>
      </w:pPr>
    </w:p>
    <w:p w14:paraId="10DF3DF6" w14:textId="314BEB80" w:rsidR="0047746E" w:rsidRDefault="0047746E" w:rsidP="000870D3">
      <w:pPr>
        <w:rPr>
          <w:b/>
          <w:bCs/>
          <w:u w:val="single"/>
        </w:rPr>
      </w:pPr>
      <w:r>
        <w:rPr>
          <w:b/>
          <w:bCs/>
          <w:u w:val="single"/>
        </w:rPr>
        <w:t>Discussion:</w:t>
      </w:r>
    </w:p>
    <w:p w14:paraId="489659A0" w14:textId="06CC6682" w:rsidR="0047746E" w:rsidRDefault="00622B77" w:rsidP="000870D3">
      <w:r>
        <w:t>• Need to start making some graphs/visualisations with data.</w:t>
      </w:r>
    </w:p>
    <w:p w14:paraId="6A8536B5" w14:textId="4B1EB7FE" w:rsidR="00622B77" w:rsidRDefault="00622B77" w:rsidP="000870D3">
      <w:r>
        <w:t>• Get some sample data to make visualisations</w:t>
      </w:r>
    </w:p>
    <w:p w14:paraId="74857675" w14:textId="3CF100BF" w:rsidR="00622B77" w:rsidRDefault="00622B77" w:rsidP="000870D3">
      <w:r>
        <w:t xml:space="preserve">• </w:t>
      </w:r>
      <w:r w:rsidRPr="001E7ABA">
        <w:rPr>
          <w:highlight w:val="yellow"/>
        </w:rPr>
        <w:t>Populations</w:t>
      </w:r>
      <w:r>
        <w:t xml:space="preserve"> – EA optimiser</w:t>
      </w:r>
    </w:p>
    <w:p w14:paraId="04B67422" w14:textId="6EFF225D" w:rsidR="00622B77" w:rsidRDefault="00622B77" w:rsidP="000870D3">
      <w:r>
        <w:t xml:space="preserve">• API send/receive data; create </w:t>
      </w:r>
      <w:proofErr w:type="gramStart"/>
      <w:r>
        <w:t>pythons</w:t>
      </w:r>
      <w:proofErr w:type="gramEnd"/>
      <w:r>
        <w:t xml:space="preserve"> script to do this</w:t>
      </w:r>
    </w:p>
    <w:p w14:paraId="4CD64D22" w14:textId="609F630B" w:rsidR="00622B77" w:rsidRDefault="00622B77" w:rsidP="000870D3">
      <w:r>
        <w:t>• Meeting to follow regarding visualisation and optimisers</w:t>
      </w:r>
    </w:p>
    <w:p w14:paraId="34D6DBA3" w14:textId="40BEDB60" w:rsidR="00622B77" w:rsidRDefault="00622B77" w:rsidP="000870D3">
      <w:r>
        <w:t>• Web platform (e.g. React/TypeScript</w:t>
      </w:r>
      <w:r w:rsidR="00912E9E">
        <w:t>?</w:t>
      </w:r>
      <w:r>
        <w:t>)</w:t>
      </w:r>
    </w:p>
    <w:p w14:paraId="74F2B682" w14:textId="062DA440" w:rsidR="00551C95" w:rsidRPr="00006817" w:rsidRDefault="00551C95" w:rsidP="000870D3">
      <w:r>
        <w:t>• Try out some visualisation tools e.g. D3.js</w:t>
      </w:r>
    </w:p>
    <w:p w14:paraId="0ED7AFD6" w14:textId="7DAA3164" w:rsidR="000870D3" w:rsidRDefault="000870D3" w:rsidP="000870D3">
      <w:pPr>
        <w:rPr>
          <w:i/>
          <w:iCs/>
        </w:rPr>
      </w:pPr>
    </w:p>
    <w:p w14:paraId="0535D1C7" w14:textId="77777777" w:rsidR="003447D8" w:rsidRPr="000870D3" w:rsidRDefault="003447D8" w:rsidP="000870D3">
      <w:pPr>
        <w:rPr>
          <w:i/>
          <w:iCs/>
        </w:rPr>
      </w:pPr>
    </w:p>
    <w:sectPr w:rsidR="003447D8" w:rsidRPr="000870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TU0NDCxNDExMzNR0lEKTi0uzszPAykwrAUA4zLMTCwAAAA="/>
  </w:docVars>
  <w:rsids>
    <w:rsidRoot w:val="008459AE"/>
    <w:rsid w:val="00006817"/>
    <w:rsid w:val="000870D3"/>
    <w:rsid w:val="001E7ABA"/>
    <w:rsid w:val="003447D8"/>
    <w:rsid w:val="0047746E"/>
    <w:rsid w:val="00551C95"/>
    <w:rsid w:val="00622B77"/>
    <w:rsid w:val="008459AE"/>
    <w:rsid w:val="00912E9E"/>
    <w:rsid w:val="0094137F"/>
    <w:rsid w:val="00945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4E556"/>
  <w15:chartTrackingRefBased/>
  <w15:docId w15:val="{658D8133-3319-4B63-AC62-C9B9BB59A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0</Words>
  <Characters>346</Characters>
  <Application>Microsoft Office Word</Application>
  <DocSecurity>0</DocSecurity>
  <Lines>2</Lines>
  <Paragraphs>1</Paragraphs>
  <ScaleCrop>false</ScaleCrop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Goel Biju</cp:lastModifiedBy>
  <cp:revision>10</cp:revision>
  <dcterms:created xsi:type="dcterms:W3CDTF">2020-10-14T18:05:00Z</dcterms:created>
  <dcterms:modified xsi:type="dcterms:W3CDTF">2021-01-26T17:18:00Z</dcterms:modified>
</cp:coreProperties>
</file>